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cbec9d2</w:t>
      </w:r>
    </w:p>
    <w:p>
      <w:pPr>
        <w:pStyle w:val="Date"/>
      </w:pPr>
      <w:r>
        <w:t xml:space="preserve">2023-08-04</w:t>
      </w:r>
    </w:p>
    <w:bookmarkStart w:id="24" w:name="introduction"/>
    <w:p>
      <w:pPr>
        <w:pStyle w:val="Heading2"/>
      </w:pPr>
      <w:r>
        <w:t xml:space="preserve">Introduction</w:t>
      </w:r>
    </w:p>
    <w:p>
      <w:pPr>
        <w:pStyle w:val="FirstParagraph"/>
      </w:pPr>
      <w:r>
        <w:t xml:space="preserve">Having identified factors that may limit the impact of reporting guidelines (chapters 3 - 6) and selected the Behaviour Change Wheel as a framework</w:t>
      </w:r>
      <w:r>
        <w:t xml:space="preserve"> </w:t>
      </w:r>
      <w:r>
        <w:t xml:space="preserve">[1]</w:t>
      </w:r>
      <w:r>
        <w:t xml:space="preserve"> </w:t>
      </w:r>
      <w:r>
        <w:t xml:space="preserve">(chapter 7),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9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7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fining and extending the existing EQUATOR website felt like the perfect choice for multiple reasons. Firstly, planning the digital environment was ranked most highly as a policy category. Secondly, the website can be used as a means of delivering many of the highly ranked intervention functions (enablement, education, persuasion, modelling). Thirdly, it spoke to my skills as a software developer and is something that the UK EQUATOR staff could not do on their own. And finally, these changes could be made within the time limit of my PhD and, importantly, the impact would be sustained after I finish.</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9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fining and extending the EQUATOR websit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cbec9d2</dc:creator>
  <cp:keywords/>
  <dcterms:created xsi:type="dcterms:W3CDTF">2023-08-04T13:28:28Z</dcterms:created>
  <dcterms:modified xsi:type="dcterms:W3CDTF">2023-08-04T13: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